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5420047"/>
        <w:docPartObj>
          <w:docPartGallery w:val="Cover Pages"/>
          <w:docPartUnique/>
        </w:docPartObj>
      </w:sdtPr>
      <w:sdtEndPr>
        <w:rPr>
          <w:lang w:val="en-US"/>
        </w:rPr>
      </w:sdtEndPr>
      <w:sdtContent>
        <w:p w14:paraId="1252393F" w14:textId="4F3B82C9" w:rsidR="00B44143" w:rsidRDefault="00B44143">
          <w:r>
            <w:rPr>
              <w:noProof/>
              <w:lang w:val="en-US"/>
            </w:rPr>
            <mc:AlternateContent>
              <mc:Choice Requires="wps">
                <w:drawing>
                  <wp:anchor distT="0" distB="0" distL="114300" distR="114300" simplePos="0" relativeHeight="251660288" behindDoc="0" locked="0" layoutInCell="1" allowOverlap="1" wp14:anchorId="776AE858" wp14:editId="5B607C97">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7291DC7"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lang w:val="en-US"/>
            </w:rPr>
            <mc:AlternateContent>
              <mc:Choice Requires="wpg">
                <w:drawing>
                  <wp:anchor distT="0" distB="0" distL="114300" distR="114300" simplePos="0" relativeHeight="251659264" behindDoc="0" locked="0" layoutInCell="1" allowOverlap="1" wp14:anchorId="1F989A2E" wp14:editId="7945A4C8">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5C6FDF77" w14:textId="34C345F8" w:rsidR="00B44143" w:rsidRDefault="00B44143" w:rsidP="00725F90">
                                    <w:pPr>
                                      <w:spacing w:line="668" w:lineRule="exact"/>
                                      <w:jc w:val="center"/>
                                      <w:rPr>
                                        <w:rFonts w:ascii="Raleway Bold" w:hAnsi="Raleway Bold" w:hint="eastAsia"/>
                                        <w:color w:val="444440"/>
                                        <w:spacing w:val="58"/>
                                        <w:kern w:val="24"/>
                                        <w:sz w:val="58"/>
                                        <w:szCs w:val="58"/>
                                      </w:rPr>
                                    </w:pPr>
                                    <w:r w:rsidRPr="00B44143">
                                      <w:rPr>
                                        <w:rFonts w:ascii="Raleway Bold" w:hAnsi="Raleway Bold"/>
                                        <w:color w:val="444440"/>
                                        <w:spacing w:val="58"/>
                                        <w:kern w:val="24"/>
                                        <w:sz w:val="58"/>
                                        <w:szCs w:val="58"/>
                                      </w:rPr>
                                      <w:t>2. JOHN</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10FB5EF4" w14:textId="70A534F8" w:rsidR="00B44143" w:rsidRPr="00D60C5A" w:rsidRDefault="003E45F7" w:rsidP="00D60C5A">
                                    <w:pPr>
                                      <w:jc w:val="center"/>
                                      <w:rPr>
                                        <w:rFonts w:cs="Times New Roman"/>
                                        <w:i/>
                                        <w:iCs/>
                                        <w:sz w:val="32"/>
                                        <w:szCs w:val="32"/>
                                      </w:rPr>
                                    </w:pPr>
                                    <w:r w:rsidRPr="003E45F7">
                                      <w:rPr>
                                        <w:rFonts w:cs="Times New Roman"/>
                                        <w:i/>
                                        <w:iCs/>
                                        <w:sz w:val="32"/>
                                        <w:szCs w:val="32"/>
                                      </w:rPr>
                                      <w:t>Don't help false teachers!</w:t>
                                    </w:r>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599DBDE0" w14:textId="77777777" w:rsidR="00B44143" w:rsidRPr="008E4002" w:rsidRDefault="00B44143"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138A32F0" w14:textId="77777777" w:rsidR="00B44143" w:rsidRPr="00D60C5A" w:rsidRDefault="00B44143"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62F99E3A" w14:textId="7542D866" w:rsidR="00B44143" w:rsidRPr="00EA4928" w:rsidRDefault="008A5067" w:rsidP="00857DFB">
                                    <w:pPr>
                                      <w:spacing w:line="254" w:lineRule="exact"/>
                                      <w:jc w:val="center"/>
                                      <w:rPr>
                                        <w:rFonts w:cs="Times New Roman"/>
                                        <w:color w:val="444440"/>
                                        <w:spacing w:val="81"/>
                                        <w:kern w:val="24"/>
                                        <w:sz w:val="20"/>
                                        <w:szCs w:val="20"/>
                                      </w:rPr>
                                    </w:pPr>
                                    <w:r w:rsidRPr="008A5067">
                                      <w:rPr>
                                        <w:rFonts w:cs="Times New Roman"/>
                                        <w:szCs w:val="24"/>
                                      </w:rPr>
                                      <w:t>90-95 AD</w:t>
                                    </w:r>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0A29DDE4" w14:textId="77777777" w:rsidR="00B44143" w:rsidRPr="00D60C5A" w:rsidRDefault="00B4414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03754ABB" w14:textId="77777777" w:rsidR="002B218C" w:rsidRDefault="002B218C" w:rsidP="000A4B2E">
                                    <w:pPr>
                                      <w:jc w:val="center"/>
                                      <w:rPr>
                                        <w:rFonts w:cs="Times New Roman"/>
                                        <w:i/>
                                        <w:iCs/>
                                        <w:szCs w:val="24"/>
                                      </w:rPr>
                                    </w:pPr>
                                    <w:r w:rsidRPr="002B218C">
                                      <w:rPr>
                                        <w:rFonts w:cs="Times New Roman"/>
                                        <w:i/>
                                        <w:iCs/>
                                        <w:szCs w:val="24"/>
                                      </w:rPr>
                                      <w:t>"If anyone comes to you and does not bring this teaching, do not take them into your house or welcome them. Anyone who welcomes them shares in their wicked work."</w:t>
                                    </w:r>
                                  </w:p>
                                  <w:p w14:paraId="430A8CE1" w14:textId="02C40F52" w:rsidR="00AF5820" w:rsidRPr="007A6E63" w:rsidRDefault="00AF5820" w:rsidP="000A4B2E">
                                    <w:pPr>
                                      <w:jc w:val="center"/>
                                      <w:rPr>
                                        <w:rFonts w:cs="Times New Roman"/>
                                        <w:i/>
                                        <w:iCs/>
                                        <w:szCs w:val="24"/>
                                      </w:rPr>
                                    </w:pPr>
                                    <w:r w:rsidRPr="00A37EF9">
                                      <w:rPr>
                                        <w:lang w:val="en-US"/>
                                      </w:rPr>
                                      <w:t>v</w:t>
                                    </w:r>
                                    <w:r w:rsidR="00AF2294">
                                      <w:rPr>
                                        <w:lang w:val="en-US"/>
                                      </w:rPr>
                                      <w:t>v</w:t>
                                    </w:r>
                                    <w:r w:rsidRPr="00A37EF9">
                                      <w:rPr>
                                        <w:lang w:val="en-US"/>
                                      </w:rPr>
                                      <w:t>. 10-11</w:t>
                                    </w:r>
                                  </w:p>
                                  <w:p w14:paraId="321BC165" w14:textId="5DA6ED0B" w:rsidR="00B44143" w:rsidRDefault="00B44143" w:rsidP="000A4B2E">
                                    <w:pPr>
                                      <w:jc w:val="center"/>
                                      <w:rPr>
                                        <w:rFonts w:cs="Times New Roman"/>
                                        <w:szCs w:val="24"/>
                                        <w:lang w:val="en-US"/>
                                      </w:rPr>
                                    </w:pPr>
                                  </w:p>
                                  <w:p w14:paraId="67E09696" w14:textId="2DFDDF4C" w:rsidR="002B218C" w:rsidRDefault="002B218C" w:rsidP="000A4B2E">
                                    <w:pPr>
                                      <w:jc w:val="center"/>
                                      <w:rPr>
                                        <w:rFonts w:cs="Times New Roman"/>
                                        <w:szCs w:val="24"/>
                                        <w:lang w:val="en-US"/>
                                      </w:rPr>
                                    </w:pPr>
                                  </w:p>
                                  <w:p w14:paraId="6DD70320" w14:textId="340483BF" w:rsidR="00B44143" w:rsidRDefault="00B44143" w:rsidP="000A4B2E">
                                    <w:pPr>
                                      <w:pStyle w:val="Footer"/>
                                      <w:jc w:val="center"/>
                                      <w:rPr>
                                        <w:rFonts w:ascii="Times New Roman" w:hAnsi="Times New Roman" w:cs="Times New Roman"/>
                                        <w:color w:val="808080" w:themeColor="background1" w:themeShade="80"/>
                                        <w:sz w:val="24"/>
                                        <w:szCs w:val="24"/>
                                      </w:rPr>
                                    </w:pPr>
                                  </w:p>
                                  <w:p w14:paraId="2C3F042A" w14:textId="77777777" w:rsidR="002B218C" w:rsidRPr="009F3A8C" w:rsidRDefault="002B218C" w:rsidP="000A4B2E">
                                    <w:pPr>
                                      <w:pStyle w:val="Footer"/>
                                      <w:jc w:val="center"/>
                                      <w:rPr>
                                        <w:rFonts w:ascii="Times New Roman" w:hAnsi="Times New Roman" w:cs="Times New Roman"/>
                                        <w:color w:val="808080" w:themeColor="background1" w:themeShade="80"/>
                                        <w:sz w:val="24"/>
                                        <w:szCs w:val="24"/>
                                      </w:rPr>
                                    </w:pPr>
                                  </w:p>
                                  <w:p w14:paraId="6C9FCEBE" w14:textId="12697880" w:rsidR="00B44143" w:rsidRPr="009F3A8C" w:rsidRDefault="00B4414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1745F6">
                                      <w:rPr>
                                        <w:rFonts w:ascii="Times New Roman" w:hAnsi="Times New Roman" w:cs="Times New Roman"/>
                                        <w:color w:val="808080" w:themeColor="background1" w:themeShade="80"/>
                                        <w:sz w:val="24"/>
                                        <w:szCs w:val="24"/>
                                      </w:rPr>
                                      <w:fldChar w:fldCharType="begin"/>
                                    </w:r>
                                    <w:r w:rsidR="001745F6">
                                      <w:rPr>
                                        <w:rFonts w:ascii="Times New Roman" w:hAnsi="Times New Roman" w:cs="Times New Roman"/>
                                        <w:color w:val="808080" w:themeColor="background1" w:themeShade="80"/>
                                        <w:sz w:val="24"/>
                                        <w:szCs w:val="24"/>
                                      </w:rPr>
                                      <w:instrText xml:space="preserve"> SAVEDATE  \@ "MMMM d, yyyy"  \* MERGEFORMAT </w:instrText>
                                    </w:r>
                                    <w:r w:rsidR="001745F6">
                                      <w:rPr>
                                        <w:rFonts w:ascii="Times New Roman" w:hAnsi="Times New Roman" w:cs="Times New Roman"/>
                                        <w:color w:val="808080" w:themeColor="background1" w:themeShade="80"/>
                                        <w:sz w:val="24"/>
                                        <w:szCs w:val="24"/>
                                      </w:rPr>
                                      <w:fldChar w:fldCharType="separate"/>
                                    </w:r>
                                    <w:r w:rsidR="00066CDC">
                                      <w:rPr>
                                        <w:rFonts w:ascii="Times New Roman" w:hAnsi="Times New Roman" w:cs="Times New Roman"/>
                                        <w:noProof/>
                                        <w:color w:val="808080" w:themeColor="background1" w:themeShade="80"/>
                                        <w:sz w:val="24"/>
                                        <w:szCs w:val="24"/>
                                      </w:rPr>
                                      <w:t>March 12, 2023</w:t>
                                    </w:r>
                                    <w:r w:rsidR="001745F6">
                                      <w:rPr>
                                        <w:rFonts w:ascii="Times New Roman" w:hAnsi="Times New Roman" w:cs="Times New Roman"/>
                                        <w:color w:val="808080" w:themeColor="background1" w:themeShade="80"/>
                                        <w:sz w:val="24"/>
                                        <w:szCs w:val="24"/>
                                      </w:rPr>
                                      <w:fldChar w:fldCharType="end"/>
                                    </w:r>
                                  </w:p>
                                  <w:p w14:paraId="49CB536C" w14:textId="77777777" w:rsidR="00B44143" w:rsidRPr="002B218C" w:rsidRDefault="00B44143" w:rsidP="00D60C5A">
                                    <w:pPr>
                                      <w:jc w:val="center"/>
                                      <w:rPr>
                                        <w:rFonts w:cs="Times New Roman"/>
                                        <w:szCs w:val="24"/>
                                        <w:lang w:val="en-US"/>
                                      </w:rPr>
                                    </w:pPr>
                                  </w:p>
                                  <w:p w14:paraId="184C2E94" w14:textId="77777777" w:rsidR="00B44143" w:rsidRPr="002B218C" w:rsidRDefault="00B44143" w:rsidP="00D60C5A">
                                    <w:pPr>
                                      <w:jc w:val="center"/>
                                      <w:rPr>
                                        <w:rFonts w:cs="Times New Roman"/>
                                        <w:szCs w:val="24"/>
                                        <w:lang w:val="en-US"/>
                                      </w:rPr>
                                    </w:pPr>
                                  </w:p>
                                  <w:p w14:paraId="3DA39D29" w14:textId="77777777" w:rsidR="00B44143" w:rsidRPr="009F3A8C" w:rsidRDefault="00B44143"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1F989A2E"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" path="m6350000,3175025v,1753426,-1421524,3174949,-3175000,3174949c1421498,6349974,,4928451,,3175025,,1421511,1421498,,3175000,,4928501,,6350000,1421511,6350000,3175025xe" stroked="f">
                        <v:fill r:id="rId8"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5C6FDF77" w14:textId="34C345F8" w:rsidR="00B44143" w:rsidRDefault="00B44143" w:rsidP="00725F90">
                              <w:pPr>
                                <w:spacing w:line="668" w:lineRule="exact"/>
                                <w:jc w:val="center"/>
                                <w:rPr>
                                  <w:rFonts w:ascii="Raleway Bold" w:hAnsi="Raleway Bold" w:hint="eastAsia"/>
                                  <w:color w:val="444440"/>
                                  <w:spacing w:val="58"/>
                                  <w:kern w:val="24"/>
                                  <w:sz w:val="58"/>
                                  <w:szCs w:val="58"/>
                                </w:rPr>
                              </w:pPr>
                              <w:r w:rsidRPr="00B44143">
                                <w:rPr>
                                  <w:rFonts w:ascii="Raleway Bold" w:hAnsi="Raleway Bold"/>
                                  <w:color w:val="444440"/>
                                  <w:spacing w:val="58"/>
                                  <w:kern w:val="24"/>
                                  <w:sz w:val="58"/>
                                  <w:szCs w:val="58"/>
                                </w:rPr>
                                <w:t>2. JOHN</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10FB5EF4" w14:textId="70A534F8" w:rsidR="00B44143" w:rsidRPr="00D60C5A" w:rsidRDefault="003E45F7" w:rsidP="00D60C5A">
                              <w:pPr>
                                <w:jc w:val="center"/>
                                <w:rPr>
                                  <w:rFonts w:cs="Times New Roman"/>
                                  <w:i/>
                                  <w:iCs/>
                                  <w:sz w:val="32"/>
                                  <w:szCs w:val="32"/>
                                </w:rPr>
                              </w:pPr>
                              <w:r w:rsidRPr="003E45F7">
                                <w:rPr>
                                  <w:rFonts w:cs="Times New Roman"/>
                                  <w:i/>
                                  <w:iCs/>
                                  <w:sz w:val="32"/>
                                  <w:szCs w:val="32"/>
                                </w:rPr>
                                <w:t>Don't help false teachers!</w:t>
                              </w:r>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599DBDE0" w14:textId="77777777" w:rsidR="00B44143" w:rsidRPr="008E4002" w:rsidRDefault="00B44143"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138A32F0" w14:textId="77777777" w:rsidR="00B44143" w:rsidRPr="00D60C5A" w:rsidRDefault="00B44143"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62F99E3A" w14:textId="7542D866" w:rsidR="00B44143" w:rsidRPr="00EA4928" w:rsidRDefault="008A5067" w:rsidP="00857DFB">
                              <w:pPr>
                                <w:spacing w:line="254" w:lineRule="exact"/>
                                <w:jc w:val="center"/>
                                <w:rPr>
                                  <w:rFonts w:cs="Times New Roman"/>
                                  <w:color w:val="444440"/>
                                  <w:spacing w:val="81"/>
                                  <w:kern w:val="24"/>
                                  <w:sz w:val="20"/>
                                  <w:szCs w:val="20"/>
                                </w:rPr>
                              </w:pPr>
                              <w:r w:rsidRPr="008A5067">
                                <w:rPr>
                                  <w:rFonts w:cs="Times New Roman"/>
                                  <w:szCs w:val="24"/>
                                </w:rPr>
                                <w:t>90-95 AD</w:t>
                              </w:r>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0A29DDE4" w14:textId="77777777" w:rsidR="00B44143" w:rsidRPr="00D60C5A" w:rsidRDefault="00B4414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03754ABB" w14:textId="77777777" w:rsidR="002B218C" w:rsidRDefault="002B218C" w:rsidP="000A4B2E">
                              <w:pPr>
                                <w:jc w:val="center"/>
                                <w:rPr>
                                  <w:rFonts w:cs="Times New Roman"/>
                                  <w:i/>
                                  <w:iCs/>
                                  <w:szCs w:val="24"/>
                                </w:rPr>
                              </w:pPr>
                              <w:r w:rsidRPr="002B218C">
                                <w:rPr>
                                  <w:rFonts w:cs="Times New Roman"/>
                                  <w:i/>
                                  <w:iCs/>
                                  <w:szCs w:val="24"/>
                                </w:rPr>
                                <w:t>"If anyone comes to you and does not bring this teaching, do not take them into your house or welcome them. Anyone who welcomes them shares in their wicked work."</w:t>
                              </w:r>
                            </w:p>
                            <w:p w14:paraId="430A8CE1" w14:textId="02C40F52" w:rsidR="00AF5820" w:rsidRPr="007A6E63" w:rsidRDefault="00AF5820" w:rsidP="000A4B2E">
                              <w:pPr>
                                <w:jc w:val="center"/>
                                <w:rPr>
                                  <w:rFonts w:cs="Times New Roman"/>
                                  <w:i/>
                                  <w:iCs/>
                                  <w:szCs w:val="24"/>
                                </w:rPr>
                              </w:pPr>
                              <w:r w:rsidRPr="00A37EF9">
                                <w:rPr>
                                  <w:lang w:val="en-US"/>
                                </w:rPr>
                                <w:t>v</w:t>
                              </w:r>
                              <w:r w:rsidR="00AF2294">
                                <w:rPr>
                                  <w:lang w:val="en-US"/>
                                </w:rPr>
                                <w:t>v</w:t>
                              </w:r>
                              <w:r w:rsidRPr="00A37EF9">
                                <w:rPr>
                                  <w:lang w:val="en-US"/>
                                </w:rPr>
                                <w:t>. 10-11</w:t>
                              </w:r>
                            </w:p>
                            <w:p w14:paraId="321BC165" w14:textId="5DA6ED0B" w:rsidR="00B44143" w:rsidRDefault="00B44143" w:rsidP="000A4B2E">
                              <w:pPr>
                                <w:jc w:val="center"/>
                                <w:rPr>
                                  <w:rFonts w:cs="Times New Roman"/>
                                  <w:szCs w:val="24"/>
                                  <w:lang w:val="en-US"/>
                                </w:rPr>
                              </w:pPr>
                            </w:p>
                            <w:p w14:paraId="67E09696" w14:textId="2DFDDF4C" w:rsidR="002B218C" w:rsidRDefault="002B218C" w:rsidP="000A4B2E">
                              <w:pPr>
                                <w:jc w:val="center"/>
                                <w:rPr>
                                  <w:rFonts w:cs="Times New Roman"/>
                                  <w:szCs w:val="24"/>
                                  <w:lang w:val="en-US"/>
                                </w:rPr>
                              </w:pPr>
                            </w:p>
                            <w:p w14:paraId="6DD70320" w14:textId="340483BF" w:rsidR="00B44143" w:rsidRDefault="00B44143" w:rsidP="000A4B2E">
                              <w:pPr>
                                <w:pStyle w:val="Footer"/>
                                <w:jc w:val="center"/>
                                <w:rPr>
                                  <w:rFonts w:ascii="Times New Roman" w:hAnsi="Times New Roman" w:cs="Times New Roman"/>
                                  <w:color w:val="808080" w:themeColor="background1" w:themeShade="80"/>
                                  <w:sz w:val="24"/>
                                  <w:szCs w:val="24"/>
                                </w:rPr>
                              </w:pPr>
                            </w:p>
                            <w:p w14:paraId="2C3F042A" w14:textId="77777777" w:rsidR="002B218C" w:rsidRPr="009F3A8C" w:rsidRDefault="002B218C" w:rsidP="000A4B2E">
                              <w:pPr>
                                <w:pStyle w:val="Footer"/>
                                <w:jc w:val="center"/>
                                <w:rPr>
                                  <w:rFonts w:ascii="Times New Roman" w:hAnsi="Times New Roman" w:cs="Times New Roman"/>
                                  <w:color w:val="808080" w:themeColor="background1" w:themeShade="80"/>
                                  <w:sz w:val="24"/>
                                  <w:szCs w:val="24"/>
                                </w:rPr>
                              </w:pPr>
                            </w:p>
                            <w:p w14:paraId="6C9FCEBE" w14:textId="12697880" w:rsidR="00B44143" w:rsidRPr="009F3A8C" w:rsidRDefault="00B4414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1745F6">
                                <w:rPr>
                                  <w:rFonts w:ascii="Times New Roman" w:hAnsi="Times New Roman" w:cs="Times New Roman"/>
                                  <w:color w:val="808080" w:themeColor="background1" w:themeShade="80"/>
                                  <w:sz w:val="24"/>
                                  <w:szCs w:val="24"/>
                                </w:rPr>
                                <w:fldChar w:fldCharType="begin"/>
                              </w:r>
                              <w:r w:rsidR="001745F6">
                                <w:rPr>
                                  <w:rFonts w:ascii="Times New Roman" w:hAnsi="Times New Roman" w:cs="Times New Roman"/>
                                  <w:color w:val="808080" w:themeColor="background1" w:themeShade="80"/>
                                  <w:sz w:val="24"/>
                                  <w:szCs w:val="24"/>
                                </w:rPr>
                                <w:instrText xml:space="preserve"> SAVEDATE  \@ "MMMM d, yyyy"  \* MERGEFORMAT </w:instrText>
                              </w:r>
                              <w:r w:rsidR="001745F6">
                                <w:rPr>
                                  <w:rFonts w:ascii="Times New Roman" w:hAnsi="Times New Roman" w:cs="Times New Roman"/>
                                  <w:color w:val="808080" w:themeColor="background1" w:themeShade="80"/>
                                  <w:sz w:val="24"/>
                                  <w:szCs w:val="24"/>
                                </w:rPr>
                                <w:fldChar w:fldCharType="separate"/>
                              </w:r>
                              <w:r w:rsidR="00066CDC">
                                <w:rPr>
                                  <w:rFonts w:ascii="Times New Roman" w:hAnsi="Times New Roman" w:cs="Times New Roman"/>
                                  <w:noProof/>
                                  <w:color w:val="808080" w:themeColor="background1" w:themeShade="80"/>
                                  <w:sz w:val="24"/>
                                  <w:szCs w:val="24"/>
                                </w:rPr>
                                <w:t>March 12, 2023</w:t>
                              </w:r>
                              <w:r w:rsidR="001745F6">
                                <w:rPr>
                                  <w:rFonts w:ascii="Times New Roman" w:hAnsi="Times New Roman" w:cs="Times New Roman"/>
                                  <w:color w:val="808080" w:themeColor="background1" w:themeShade="80"/>
                                  <w:sz w:val="24"/>
                                  <w:szCs w:val="24"/>
                                </w:rPr>
                                <w:fldChar w:fldCharType="end"/>
                              </w:r>
                            </w:p>
                            <w:p w14:paraId="49CB536C" w14:textId="77777777" w:rsidR="00B44143" w:rsidRPr="002B218C" w:rsidRDefault="00B44143" w:rsidP="00D60C5A">
                              <w:pPr>
                                <w:jc w:val="center"/>
                                <w:rPr>
                                  <w:rFonts w:cs="Times New Roman"/>
                                  <w:szCs w:val="24"/>
                                  <w:lang w:val="en-US"/>
                                </w:rPr>
                              </w:pPr>
                            </w:p>
                            <w:p w14:paraId="184C2E94" w14:textId="77777777" w:rsidR="00B44143" w:rsidRPr="002B218C" w:rsidRDefault="00B44143" w:rsidP="00D60C5A">
                              <w:pPr>
                                <w:jc w:val="center"/>
                                <w:rPr>
                                  <w:rFonts w:cs="Times New Roman"/>
                                  <w:szCs w:val="24"/>
                                  <w:lang w:val="en-US"/>
                                </w:rPr>
                              </w:pPr>
                            </w:p>
                            <w:p w14:paraId="3DA39D29" w14:textId="77777777" w:rsidR="00B44143" w:rsidRPr="009F3A8C" w:rsidRDefault="00B44143"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mc:AlternateContent>
              <mc:Choice Requires="wps">
                <w:drawing>
                  <wp:anchor distT="0" distB="0" distL="114300" distR="114300" simplePos="0" relativeHeight="251664384" behindDoc="0" locked="0" layoutInCell="1" allowOverlap="1" wp14:anchorId="38594434" wp14:editId="539A61CC">
                    <wp:simplePos x="0" y="0"/>
                    <wp:positionH relativeFrom="margin">
                      <wp:posOffset>826135</wp:posOffset>
                    </wp:positionH>
                    <wp:positionV relativeFrom="paragraph">
                      <wp:posOffset>5526850</wp:posOffset>
                    </wp:positionV>
                    <wp:extent cx="4054751" cy="282837"/>
                    <wp:effectExtent l="0" t="0" r="0" b="0"/>
                    <wp:wrapNone/>
                    <wp:docPr id="72" name="TextBox 13"/>
                    <wp:cNvGraphicFramePr/>
                    <a:graphic xmlns:a="http://schemas.openxmlformats.org/drawingml/2006/main">
                      <a:graphicData uri="http://schemas.microsoft.com/office/word/2010/wordprocessingShape">
                        <wps:wsp>
                          <wps:cNvSpPr txBox="1"/>
                          <wps:spPr>
                            <a:xfrm>
                              <a:off x="0" y="0"/>
                              <a:ext cx="4054751" cy="282837"/>
                            </a:xfrm>
                            <a:prstGeom prst="rect">
                              <a:avLst/>
                            </a:prstGeom>
                          </wps:spPr>
                          <wps:txbx>
                            <w:txbxContent>
                              <w:p w14:paraId="16EBBFEB" w14:textId="067BD19B" w:rsidR="00B44143" w:rsidRPr="00EA4928" w:rsidRDefault="002C4FEA" w:rsidP="002E2456">
                                <w:pPr>
                                  <w:spacing w:line="254" w:lineRule="exact"/>
                                  <w:jc w:val="center"/>
                                  <w:rPr>
                                    <w:rFonts w:cs="Times New Roman"/>
                                    <w:color w:val="444440"/>
                                    <w:spacing w:val="81"/>
                                    <w:kern w:val="24"/>
                                    <w:sz w:val="20"/>
                                    <w:szCs w:val="20"/>
                                  </w:rPr>
                                </w:pPr>
                                <w:r w:rsidRPr="002C4FEA">
                                  <w:rPr>
                                    <w:rFonts w:cs="Times New Roman"/>
                                    <w:szCs w:val="24"/>
                                  </w:rPr>
                                  <w:t>Remind them to love one another and not help false teachers.</w:t>
                                </w:r>
                              </w:p>
                            </w:txbxContent>
                          </wps:txbx>
                          <wps:bodyPr wrap="square" lIns="0" tIns="0" rIns="0" bIns="0" rtlCol="0" anchor="t">
                            <a:noAutofit/>
                          </wps:bodyPr>
                        </wps:wsp>
                      </a:graphicData>
                    </a:graphic>
                  </wp:anchor>
                </w:drawing>
              </mc:Choice>
              <mc:Fallback>
                <w:pict>
                  <v:shape w14:anchorId="38594434" id="TextBox 13" o:spid="_x0000_s1042" type="#_x0000_t202" style="position:absolute;margin-left:65.05pt;margin-top:435.2pt;width:319.25pt;height:22.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" filled="f" stroked="f">
                    <v:textbox inset="0,0,0,0">
                      <w:txbxContent>
                        <w:p w14:paraId="16EBBFEB" w14:textId="067BD19B" w:rsidR="00B44143" w:rsidRPr="00EA4928" w:rsidRDefault="002C4FEA" w:rsidP="002E2456">
                          <w:pPr>
                            <w:spacing w:line="254" w:lineRule="exact"/>
                            <w:jc w:val="center"/>
                            <w:rPr>
                              <w:rFonts w:cs="Times New Roman"/>
                              <w:color w:val="444440"/>
                              <w:spacing w:val="81"/>
                              <w:kern w:val="24"/>
                              <w:sz w:val="20"/>
                              <w:szCs w:val="20"/>
                            </w:rPr>
                          </w:pPr>
                          <w:r w:rsidRPr="002C4FEA">
                            <w:rPr>
                              <w:rFonts w:cs="Times New Roman"/>
                              <w:szCs w:val="24"/>
                            </w:rPr>
                            <w:t>Remind them to love one another and not help false teachers.</w:t>
                          </w:r>
                        </w:p>
                      </w:txbxContent>
                    </v:textbox>
                    <w10:wrap anchorx="margin"/>
                  </v:shape>
                </w:pict>
              </mc:Fallback>
            </mc:AlternateContent>
          </w:r>
          <w:r>
            <w:rPr>
              <w:noProof/>
              <w:lang w:val="en-US"/>
            </w:rPr>
            <mc:AlternateContent>
              <mc:Choice Requires="wps">
                <w:drawing>
                  <wp:anchor distT="0" distB="0" distL="114300" distR="114300" simplePos="0" relativeHeight="251663360" behindDoc="0" locked="0" layoutInCell="1" allowOverlap="1" wp14:anchorId="64A69FF5" wp14:editId="67535377">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4C568786"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lang w:val="en-US"/>
            </w:rPr>
            <mc:AlternateContent>
              <mc:Choice Requires="wps">
                <w:drawing>
                  <wp:anchor distT="0" distB="0" distL="114300" distR="114300" simplePos="0" relativeHeight="251662336" behindDoc="0" locked="0" layoutInCell="1" allowOverlap="1" wp14:anchorId="02B5F7CB" wp14:editId="19EFC804">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271F3078" w14:textId="77777777" w:rsidR="00B44143" w:rsidRPr="00D60C5A" w:rsidRDefault="00B44143"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02B5F7CB" id="TextBox 12" o:spid="_x0000_s1043"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UPR63JMBAAAUAwAADgAA&#10;AAAAAAAAAAAAAAAuAgAAZHJzL2Uyb0RvYy54bWxQSwECLQAUAAYACAAAACEALNK4yt4AAAAIAQAA&#10;DwAAAAAAAAAAAAAAAADtAwAAZHJzL2Rvd25yZXYueG1sUEsFBgAAAAAEAAQA8wAAAPgEAAAAAA==&#10;" filled="f" stroked="f">
                    <v:textbox inset="0,0,0,0">
                      <w:txbxContent>
                        <w:p w14:paraId="271F3078" w14:textId="77777777" w:rsidR="00B44143" w:rsidRPr="00D60C5A" w:rsidRDefault="00B44143"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Pr>
              <w:noProof/>
              <w:lang w:val="en-US"/>
            </w:rPr>
            <w:drawing>
              <wp:anchor distT="0" distB="0" distL="114300" distR="114300" simplePos="0" relativeHeight="251661312" behindDoc="0" locked="0" layoutInCell="1" allowOverlap="1" wp14:anchorId="1ED90DCF" wp14:editId="07F38C34">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222699" w14:textId="0BDB83C3" w:rsidR="00B44143" w:rsidRDefault="00B44143">
          <w:pPr>
            <w:spacing w:line="259" w:lineRule="auto"/>
            <w:rPr>
              <w:lang w:val="en-US"/>
            </w:rPr>
          </w:pPr>
          <w:r>
            <w:rPr>
              <w:lang w:val="en-US"/>
            </w:rPr>
            <w:br w:type="page"/>
          </w:r>
        </w:p>
      </w:sdtContent>
    </w:sdt>
    <w:p w14:paraId="160D1876" w14:textId="64F125DA" w:rsidR="00D8705F" w:rsidRDefault="0099489A" w:rsidP="0099489A">
      <w:pPr>
        <w:pStyle w:val="Heading2"/>
        <w:rPr>
          <w:lang w:val="en-US"/>
        </w:rPr>
      </w:pPr>
      <w:r>
        <w:rPr>
          <w:lang w:val="en-US"/>
        </w:rPr>
        <w:lastRenderedPageBreak/>
        <w:t>INTRODUCTION</w:t>
      </w:r>
    </w:p>
    <w:p w14:paraId="25019AA5" w14:textId="77777777" w:rsidR="0099489A" w:rsidRPr="00A37EF9" w:rsidRDefault="0099489A" w:rsidP="0099489A">
      <w:pPr>
        <w:rPr>
          <w:lang w:val="en-US"/>
        </w:rPr>
      </w:pPr>
      <w:r w:rsidRPr="00A37EF9">
        <w:rPr>
          <w:lang w:val="en-US"/>
        </w:rPr>
        <w:t xml:space="preserve">The author does not mention his name, but 2 John has enough similarities with 1 John and the Gospel of John that John most likely wrote this letter as tradition says. The recipients of the letter are called </w:t>
      </w:r>
      <w:r w:rsidRPr="003B4C58">
        <w:rPr>
          <w:i/>
          <w:iCs/>
          <w:lang w:val="en-US"/>
        </w:rPr>
        <w:t>"the chosen lady"</w:t>
      </w:r>
      <w:r w:rsidRPr="00A37EF9">
        <w:rPr>
          <w:lang w:val="en-US"/>
        </w:rPr>
        <w:t xml:space="preserve"> and </w:t>
      </w:r>
      <w:r w:rsidRPr="003B4C58">
        <w:rPr>
          <w:i/>
          <w:iCs/>
          <w:lang w:val="en-US"/>
        </w:rPr>
        <w:t>"her children"</w:t>
      </w:r>
      <w:r w:rsidRPr="00A37EF9">
        <w:rPr>
          <w:lang w:val="en-US"/>
        </w:rPr>
        <w:t xml:space="preserve"> (v. 1). It is common to interpret this as a congregation with its "spiritual" children.</w:t>
      </w:r>
    </w:p>
    <w:p w14:paraId="499673CC" w14:textId="77777777" w:rsidR="0099489A" w:rsidRPr="00A37EF9" w:rsidRDefault="0099489A" w:rsidP="0099489A">
      <w:pPr>
        <w:rPr>
          <w:lang w:val="en-US"/>
        </w:rPr>
      </w:pPr>
      <w:r w:rsidRPr="00A37EF9">
        <w:rPr>
          <w:lang w:val="en-US"/>
        </w:rPr>
        <w:t xml:space="preserve">Johannes has two purposes in writing this short letter. The first purpose is to remind them to love one another and live according to God's commandments (vv. 5-6). These two are closely related because </w:t>
      </w:r>
      <w:r w:rsidRPr="003B4C58">
        <w:rPr>
          <w:i/>
          <w:iCs/>
          <w:lang w:val="en-US"/>
        </w:rPr>
        <w:t>"this is love: that we walk in obedience to his commands"</w:t>
      </w:r>
      <w:r w:rsidRPr="00A37EF9">
        <w:rPr>
          <w:lang w:val="en-US"/>
        </w:rPr>
        <w:t>.</w:t>
      </w:r>
    </w:p>
    <w:p w14:paraId="2BE53A5E" w14:textId="31D08172" w:rsidR="0099489A" w:rsidRPr="00A37EF9" w:rsidRDefault="0099489A" w:rsidP="0099489A">
      <w:pPr>
        <w:rPr>
          <w:lang w:val="en-US"/>
        </w:rPr>
      </w:pPr>
      <w:r w:rsidRPr="00A37EF9">
        <w:rPr>
          <w:lang w:val="en-US"/>
        </w:rPr>
        <w:t>In addition, he is writing because of some false teachers, and it is probably the same situation as in 1 John: False teachers deny the incarnation (v. 7), and as in 1 John</w:t>
      </w:r>
      <w:r>
        <w:rPr>
          <w:lang w:val="en-US"/>
        </w:rPr>
        <w:t>,</w:t>
      </w:r>
      <w:r w:rsidRPr="00A37EF9">
        <w:rPr>
          <w:lang w:val="en-US"/>
        </w:rPr>
        <w:t xml:space="preserve"> he calls them </w:t>
      </w:r>
      <w:r w:rsidRPr="003B4C58">
        <w:rPr>
          <w:i/>
          <w:iCs/>
          <w:lang w:val="en-US"/>
        </w:rPr>
        <w:t>"antichrists"</w:t>
      </w:r>
      <w:r w:rsidRPr="00A37EF9">
        <w:rPr>
          <w:lang w:val="en-US"/>
        </w:rPr>
        <w:t xml:space="preserve">. </w:t>
      </w:r>
      <w:r>
        <w:rPr>
          <w:lang w:val="en-US"/>
        </w:rPr>
        <w:t>T</w:t>
      </w:r>
      <w:r w:rsidRPr="00A37EF9">
        <w:rPr>
          <w:lang w:val="en-US"/>
        </w:rPr>
        <w:t xml:space="preserve">he second purpose is to ask the congregation not to receive these false teachers (v 10-11). In the first two centuries, the gospel was spread by itinerant evangelists and teachers. Christians welcomed them into their homes and gave them what they needed on their journey. Itinerant false teachers also made use of this practice, and John says they must be careful what theology the visitors have so that they do not become complicit in the evil </w:t>
      </w:r>
      <w:r w:rsidR="00CB3B17">
        <w:rPr>
          <w:lang w:val="en-US"/>
        </w:rPr>
        <w:t xml:space="preserve">the </w:t>
      </w:r>
      <w:r w:rsidRPr="00A37EF9">
        <w:rPr>
          <w:lang w:val="en-US"/>
        </w:rPr>
        <w:t>false teachers do by spreading false teachings.</w:t>
      </w:r>
    </w:p>
    <w:p w14:paraId="13FCF926" w14:textId="1D3C8D57" w:rsidR="0099489A" w:rsidRPr="00A37EF9" w:rsidRDefault="0099489A" w:rsidP="0099489A">
      <w:pPr>
        <w:rPr>
          <w:lang w:val="en-US"/>
        </w:rPr>
      </w:pPr>
      <w:r w:rsidRPr="00A37EF9">
        <w:rPr>
          <w:lang w:val="en-US"/>
        </w:rPr>
        <w:t xml:space="preserve">Johannes is concerned with the truth. Therefore, he opens by mentioning </w:t>
      </w:r>
      <w:r w:rsidRPr="003B4C58">
        <w:rPr>
          <w:i/>
          <w:iCs/>
          <w:lang w:val="en-US"/>
        </w:rPr>
        <w:t>"truth"</w:t>
      </w:r>
      <w:r w:rsidRPr="00A37EF9">
        <w:rPr>
          <w:lang w:val="en-US"/>
        </w:rPr>
        <w:t xml:space="preserve"> 4 times. All who have come to know the truth love other Christians because </w:t>
      </w:r>
      <w:r w:rsidRPr="003B4C58">
        <w:rPr>
          <w:i/>
          <w:iCs/>
          <w:lang w:val="en-US"/>
        </w:rPr>
        <w:t>"the truth dwells in us"</w:t>
      </w:r>
      <w:r w:rsidRPr="00A37EF9">
        <w:rPr>
          <w:lang w:val="en-US"/>
        </w:rPr>
        <w:t xml:space="preserve"> and will be with us forever. </w:t>
      </w:r>
      <w:r>
        <w:rPr>
          <w:lang w:val="en-US"/>
        </w:rPr>
        <w:t>He may be</w:t>
      </w:r>
      <w:r w:rsidRPr="00A37EF9">
        <w:rPr>
          <w:lang w:val="en-US"/>
        </w:rPr>
        <w:t xml:space="preserve"> thinking of Jesus as the Truth when he writes this. The truth is so important that they must be theologically aware and not accept anyone who works against God's truth </w:t>
      </w:r>
      <w:r w:rsidR="00CB3B17">
        <w:rPr>
          <w:lang w:val="en-US"/>
        </w:rPr>
        <w:t xml:space="preserve">or </w:t>
      </w:r>
      <w:r w:rsidRPr="00A37EF9">
        <w:rPr>
          <w:lang w:val="en-US"/>
        </w:rPr>
        <w:t>Jesus.</w:t>
      </w:r>
    </w:p>
    <w:p w14:paraId="6AEEE7D7" w14:textId="3706F87B" w:rsidR="0099489A" w:rsidRPr="00A37EF9" w:rsidRDefault="0099489A" w:rsidP="0099489A">
      <w:pPr>
        <w:rPr>
          <w:lang w:val="en-US"/>
        </w:rPr>
      </w:pPr>
      <w:r w:rsidRPr="00A37EF9">
        <w:rPr>
          <w:lang w:val="en-US"/>
        </w:rPr>
        <w:t>2 John is usually dated to AD 90-95.</w:t>
      </w:r>
    </w:p>
    <w:p w14:paraId="124610DD" w14:textId="77777777" w:rsidR="0099489A" w:rsidRPr="0099489A" w:rsidRDefault="0099489A" w:rsidP="0099489A">
      <w:pPr>
        <w:rPr>
          <w:lang w:val="en-US"/>
        </w:rPr>
      </w:pPr>
    </w:p>
    <w:p w14:paraId="212F6C36" w14:textId="77777777" w:rsidR="00D8705F" w:rsidRPr="00590FE3" w:rsidRDefault="00D8705F" w:rsidP="00D8705F">
      <w:pPr>
        <w:pStyle w:val="Heading2"/>
        <w:rPr>
          <w:lang w:val="en-US"/>
        </w:rPr>
      </w:pPr>
      <w:r w:rsidRPr="00590FE3">
        <w:rPr>
          <w:lang w:val="en-US"/>
        </w:rPr>
        <w:t>2 JOHN</w:t>
      </w:r>
    </w:p>
    <w:p w14:paraId="5319307F" w14:textId="44F91DEC" w:rsidR="00590FE3" w:rsidRPr="003B4C58" w:rsidRDefault="00590FE3" w:rsidP="00D8705F">
      <w:pPr>
        <w:rPr>
          <w:i/>
          <w:iCs/>
          <w:lang w:val="en-US"/>
        </w:rPr>
      </w:pPr>
      <w:r w:rsidRPr="003B4C58">
        <w:rPr>
          <w:i/>
          <w:iCs/>
          <w:lang w:val="en-US"/>
        </w:rPr>
        <w:t>"The elder [John], To the lady chosen by God [the church</w:t>
      </w:r>
      <w:r w:rsidR="000A2190" w:rsidRPr="003B4C58">
        <w:rPr>
          <w:i/>
          <w:iCs/>
          <w:lang w:val="en-US"/>
        </w:rPr>
        <w:t xml:space="preserve"> (1 Pet 5:13)</w:t>
      </w:r>
      <w:r w:rsidRPr="003B4C58">
        <w:rPr>
          <w:i/>
          <w:iCs/>
          <w:lang w:val="en-US"/>
        </w:rPr>
        <w:t>] and to her children</w:t>
      </w:r>
      <w:r w:rsidR="002510BD" w:rsidRPr="003B4C58">
        <w:rPr>
          <w:i/>
          <w:iCs/>
          <w:lang w:val="en-US"/>
        </w:rPr>
        <w:t xml:space="preserve"> [the members]</w:t>
      </w:r>
      <w:r w:rsidRPr="003B4C58">
        <w:rPr>
          <w:i/>
          <w:iCs/>
          <w:lang w:val="en-US"/>
        </w:rPr>
        <w:t xml:space="preserve">, whom I love in the truth—and not I only, but also all who know the truth— because of the truth, which lives in us and will be with us forever: Grace, mercy and peace from God the Father and from Jesus Christ, the Father’s Son, will be with us in truth and love. It has given me great joy to find some of your children walking in the truth, just as the Father commanded us. And now, dear lady, I am not writing you a new command but one we have had from the beginning. I ask that we love one another. And this is love: that we walk in </w:t>
      </w:r>
      <w:r w:rsidRPr="003B4C58">
        <w:rPr>
          <w:i/>
          <w:iCs/>
          <w:lang w:val="en-US"/>
        </w:rPr>
        <w:lastRenderedPageBreak/>
        <w:t>obedience to his commands. As you have heard from the beginning, his command is that you walk in love. I say this because many deceivers, who do not acknowledge Jesus Christ as coming in the flesh, have gone out into the world. Any such person is the deceiver and the antichrist. Watch out that you do not lose what we have worked for, but that you may be rewarded fully. Anyone who runs ahead and does not continue in the teaching of Christ does not have God; whoever continues in the teaching has both the Father and the Son. If anyone comes to you and does not bring this teaching, do not take them into your house or welcome them. Anyone who welcomes them shares in their wicked work. I have much to write to you, but I do not want to use paper and ink. Instead, I hope to visit you and talk with you face to face, so that our joy may be complete. The children of your sister, who is chosen by God, send their greetings."</w:t>
      </w:r>
    </w:p>
    <w:p w14:paraId="77D8DB72" w14:textId="4FFA5EF1" w:rsidR="00D8705F" w:rsidRPr="00590FE3" w:rsidRDefault="00D8705F" w:rsidP="00D8705F">
      <w:pPr>
        <w:rPr>
          <w:lang w:val="en-US"/>
        </w:rPr>
      </w:pPr>
      <w:r w:rsidRPr="00590FE3">
        <w:rPr>
          <w:lang w:val="en-US"/>
        </w:rPr>
        <w:t xml:space="preserve"> </w:t>
      </w:r>
    </w:p>
    <w:p w14:paraId="55678AD7" w14:textId="19E92A70" w:rsidR="00D8705F" w:rsidRPr="00590FE3" w:rsidRDefault="00D8705F" w:rsidP="00966B9D">
      <w:pPr>
        <w:pStyle w:val="Heading2"/>
        <w:rPr>
          <w:lang w:val="en-US"/>
        </w:rPr>
      </w:pPr>
      <w:r w:rsidRPr="00590FE3">
        <w:rPr>
          <w:lang w:val="en-US"/>
        </w:rPr>
        <w:t>OPENING AND GREETINGS (V</w:t>
      </w:r>
      <w:r w:rsidR="00AF2294">
        <w:rPr>
          <w:lang w:val="en-US"/>
        </w:rPr>
        <w:t>V</w:t>
      </w:r>
      <w:r w:rsidRPr="00590FE3">
        <w:rPr>
          <w:lang w:val="en-US"/>
        </w:rPr>
        <w:t>. 1-3)</w:t>
      </w:r>
    </w:p>
    <w:p w14:paraId="71F499FA" w14:textId="2CB1E4E5" w:rsidR="00D8705F" w:rsidRPr="00590FE3" w:rsidRDefault="00D8705F" w:rsidP="00D8705F">
      <w:pPr>
        <w:rPr>
          <w:lang w:val="en-US"/>
        </w:rPr>
      </w:pPr>
      <w:r w:rsidRPr="00590FE3">
        <w:rPr>
          <w:lang w:val="en-US"/>
        </w:rPr>
        <w:t>Truth, love</w:t>
      </w:r>
      <w:r w:rsidR="003819E1">
        <w:rPr>
          <w:lang w:val="en-US"/>
        </w:rPr>
        <w:t>,</w:t>
      </w:r>
      <w:r w:rsidRPr="00590FE3">
        <w:rPr>
          <w:lang w:val="en-US"/>
        </w:rPr>
        <w:t xml:space="preserve"> and Christology are themes carried over from 1 John. Joh</w:t>
      </w:r>
      <w:r w:rsidR="00B87A7E">
        <w:rPr>
          <w:lang w:val="en-US"/>
        </w:rPr>
        <w:t>n</w:t>
      </w:r>
      <w:r w:rsidRPr="00590FE3">
        <w:rPr>
          <w:lang w:val="en-US"/>
        </w:rPr>
        <w:t xml:space="preserve"> is still against heresy. Everyone who knows the truth loves other Christians because the truth (Jesus?) lives in us.</w:t>
      </w:r>
    </w:p>
    <w:p w14:paraId="4FC3EDC0" w14:textId="77777777" w:rsidR="00D8705F" w:rsidRPr="00590FE3" w:rsidRDefault="00D8705F" w:rsidP="00D8705F">
      <w:pPr>
        <w:rPr>
          <w:lang w:val="en-US"/>
        </w:rPr>
      </w:pPr>
      <w:r w:rsidRPr="00590FE3">
        <w:rPr>
          <w:lang w:val="en-US"/>
        </w:rPr>
        <w:t xml:space="preserve"> </w:t>
      </w:r>
    </w:p>
    <w:p w14:paraId="2A84C82D" w14:textId="073B2A46" w:rsidR="00D8705F" w:rsidRPr="00590FE3" w:rsidRDefault="00D8705F" w:rsidP="00AE38C1">
      <w:pPr>
        <w:pStyle w:val="Heading2"/>
        <w:rPr>
          <w:lang w:val="en-US"/>
        </w:rPr>
      </w:pPr>
      <w:r w:rsidRPr="00590FE3">
        <w:rPr>
          <w:lang w:val="en-US"/>
        </w:rPr>
        <w:t xml:space="preserve">1. </w:t>
      </w:r>
      <w:r w:rsidR="00AE38C1" w:rsidRPr="00590FE3">
        <w:rPr>
          <w:lang w:val="en-US"/>
        </w:rPr>
        <w:t>PURPOSE: LIVE IN TRUTH AND LOVE (V</w:t>
      </w:r>
      <w:r w:rsidR="00AF2294">
        <w:rPr>
          <w:lang w:val="en-US"/>
        </w:rPr>
        <w:t>V</w:t>
      </w:r>
      <w:r w:rsidR="00AE38C1" w:rsidRPr="00590FE3">
        <w:rPr>
          <w:lang w:val="en-US"/>
        </w:rPr>
        <w:t>. 4-6)</w:t>
      </w:r>
    </w:p>
    <w:p w14:paraId="43002FA1" w14:textId="03D17F0C" w:rsidR="00D8705F" w:rsidRPr="00590FE3" w:rsidRDefault="00AE38C1" w:rsidP="00D8705F">
      <w:pPr>
        <w:rPr>
          <w:lang w:val="en-US"/>
        </w:rPr>
      </w:pPr>
      <w:r w:rsidRPr="003B4C58">
        <w:rPr>
          <w:i/>
          <w:iCs/>
          <w:lang w:val="en-US"/>
        </w:rPr>
        <w:t>"</w:t>
      </w:r>
      <w:r w:rsidR="005B7C95" w:rsidRPr="003B4C58">
        <w:rPr>
          <w:i/>
          <w:iCs/>
          <w:lang w:val="en-US"/>
        </w:rPr>
        <w:t>It has given me great joy to find some of your children walking in the truth, just as the Father commanded us. And now, dear lady, I am not writing you a new command but one we have had from the beginning. I ask that we love one another. And this is love: that we walk in obedience to his commands. As you have heard from the beginning, his command is that you walk in love."</w:t>
      </w:r>
      <w:r w:rsidRPr="00590FE3">
        <w:rPr>
          <w:lang w:val="en-US"/>
        </w:rPr>
        <w:t xml:space="preserve"> v</w:t>
      </w:r>
      <w:r w:rsidR="00AF2294">
        <w:rPr>
          <w:lang w:val="en-US"/>
        </w:rPr>
        <w:t>v</w:t>
      </w:r>
      <w:r w:rsidRPr="00590FE3">
        <w:rPr>
          <w:lang w:val="en-US"/>
        </w:rPr>
        <w:t>. 4-6</w:t>
      </w:r>
    </w:p>
    <w:p w14:paraId="6412DF1E" w14:textId="77777777" w:rsidR="00D8705F" w:rsidRPr="00086357" w:rsidRDefault="00D8705F" w:rsidP="00086357">
      <w:pPr>
        <w:rPr>
          <w:b/>
          <w:bCs/>
          <w:lang w:val="en-US"/>
        </w:rPr>
      </w:pPr>
      <w:r w:rsidRPr="00086357">
        <w:rPr>
          <w:b/>
          <w:bCs/>
          <w:lang w:val="en-US"/>
        </w:rPr>
        <w:t>Same 3 tests:</w:t>
      </w:r>
    </w:p>
    <w:p w14:paraId="43066ACC" w14:textId="3A212402" w:rsidR="00D8705F" w:rsidRPr="00590FE3" w:rsidRDefault="00D8705F" w:rsidP="00D8705F">
      <w:pPr>
        <w:rPr>
          <w:lang w:val="en-US"/>
        </w:rPr>
      </w:pPr>
      <w:r w:rsidRPr="00590FE3">
        <w:rPr>
          <w:lang w:val="en-US"/>
        </w:rPr>
        <w:t xml:space="preserve">The truth </w:t>
      </w:r>
      <w:r w:rsidR="00A11ADD">
        <w:rPr>
          <w:lang w:val="en-US"/>
        </w:rPr>
        <w:t xml:space="preserve">is </w:t>
      </w:r>
      <w:r w:rsidRPr="00590FE3">
        <w:rPr>
          <w:lang w:val="en-US"/>
        </w:rPr>
        <w:t>a life according to God's commandments and love for the Christian community.</w:t>
      </w:r>
    </w:p>
    <w:p w14:paraId="683BF956" w14:textId="2177512A" w:rsidR="00D8705F" w:rsidRPr="00590FE3" w:rsidRDefault="00D8705F" w:rsidP="00D8705F">
      <w:pPr>
        <w:rPr>
          <w:lang w:val="en-US"/>
        </w:rPr>
      </w:pPr>
      <w:r w:rsidRPr="00590FE3">
        <w:rPr>
          <w:lang w:val="en-US"/>
        </w:rPr>
        <w:t xml:space="preserve">Love is living according to </w:t>
      </w:r>
      <w:r w:rsidR="00CB3B17">
        <w:rPr>
          <w:lang w:val="en-US"/>
        </w:rPr>
        <w:t>H</w:t>
      </w:r>
      <w:r w:rsidRPr="00590FE3">
        <w:rPr>
          <w:lang w:val="en-US"/>
        </w:rPr>
        <w:t>is commandments (plural), but the commandment (singular) is that we should love one another. We keep all the commandments when we keep the one commandment to love one another. (Romans 13:8)</w:t>
      </w:r>
    </w:p>
    <w:p w14:paraId="5FD9414A" w14:textId="5C8DE353" w:rsidR="00D8705F" w:rsidRPr="00590FE3" w:rsidRDefault="00FF75E9" w:rsidP="00D8705F">
      <w:pPr>
        <w:rPr>
          <w:lang w:val="en-US"/>
        </w:rPr>
      </w:pPr>
      <w:r>
        <w:rPr>
          <w:lang w:val="en-US"/>
        </w:rPr>
        <w:t>Paul encourages them to s</w:t>
      </w:r>
      <w:r w:rsidR="00D8705F" w:rsidRPr="00590FE3">
        <w:rPr>
          <w:lang w:val="en-US"/>
        </w:rPr>
        <w:t xml:space="preserve">tick to what </w:t>
      </w:r>
      <w:r>
        <w:rPr>
          <w:lang w:val="en-US"/>
        </w:rPr>
        <w:t>they</w:t>
      </w:r>
      <w:r w:rsidR="00D8705F" w:rsidRPr="00590FE3">
        <w:rPr>
          <w:lang w:val="en-US"/>
        </w:rPr>
        <w:t xml:space="preserve"> learned in the beginning</w:t>
      </w:r>
      <w:r w:rsidR="00BE5D4A">
        <w:rPr>
          <w:lang w:val="en-US"/>
        </w:rPr>
        <w:t xml:space="preserve"> because </w:t>
      </w:r>
      <w:r w:rsidR="00BE5D4A" w:rsidRPr="00BE5D4A">
        <w:rPr>
          <w:lang w:val="en-US"/>
        </w:rPr>
        <w:t>there is much false teaching</w:t>
      </w:r>
      <w:r w:rsidR="00D8705F" w:rsidRPr="00590FE3">
        <w:rPr>
          <w:lang w:val="en-US"/>
        </w:rPr>
        <w:t>.</w:t>
      </w:r>
    </w:p>
    <w:p w14:paraId="2CAAA70D" w14:textId="77777777" w:rsidR="00D8705F" w:rsidRPr="00590FE3" w:rsidRDefault="00D8705F" w:rsidP="00D8705F">
      <w:pPr>
        <w:rPr>
          <w:lang w:val="en-US"/>
        </w:rPr>
      </w:pPr>
      <w:r w:rsidRPr="00590FE3">
        <w:rPr>
          <w:lang w:val="en-US"/>
        </w:rPr>
        <w:t xml:space="preserve"> </w:t>
      </w:r>
    </w:p>
    <w:p w14:paraId="29D7582B" w14:textId="368C7AFB" w:rsidR="00D8705F" w:rsidRPr="00590FE3" w:rsidRDefault="00D8705F" w:rsidP="009F7350">
      <w:pPr>
        <w:pStyle w:val="Heading2"/>
        <w:rPr>
          <w:lang w:val="en-US"/>
        </w:rPr>
      </w:pPr>
      <w:r w:rsidRPr="00590FE3">
        <w:rPr>
          <w:lang w:val="en-US"/>
        </w:rPr>
        <w:lastRenderedPageBreak/>
        <w:t>2. PURPOSE: DO NOT ACCEPT FALSE TEACHERS (V</w:t>
      </w:r>
      <w:r w:rsidR="00AF2294">
        <w:rPr>
          <w:lang w:val="en-US"/>
        </w:rPr>
        <w:t>V</w:t>
      </w:r>
      <w:r w:rsidRPr="00590FE3">
        <w:rPr>
          <w:lang w:val="en-US"/>
        </w:rPr>
        <w:t>. 7-11)</w:t>
      </w:r>
    </w:p>
    <w:p w14:paraId="4A776CC0" w14:textId="1703AB01" w:rsidR="00D8705F" w:rsidRPr="00590FE3" w:rsidRDefault="009F7350" w:rsidP="00D8705F">
      <w:pPr>
        <w:rPr>
          <w:lang w:val="en-US"/>
        </w:rPr>
      </w:pPr>
      <w:r w:rsidRPr="003B4C58">
        <w:rPr>
          <w:i/>
          <w:iCs/>
          <w:lang w:val="en-US"/>
        </w:rPr>
        <w:t>"</w:t>
      </w:r>
      <w:r w:rsidR="00EB5FBE" w:rsidRPr="003B4C58">
        <w:rPr>
          <w:i/>
          <w:iCs/>
          <w:lang w:val="en-US"/>
        </w:rPr>
        <w:t>I say this because many deceivers, who do not acknowledge Jesus Christ as coming in the flesh, have gone out into the world. Any such person is the deceiver and the antichrist. Watch out that you do not lose what we have worked for, but that you may be rewarded fully. Anyone who runs ahead and does not continue in the teaching of Christ does not have God; whoever continues in the teaching has both the Father and the Son. If anyone comes to you and does not bring this teaching, do not take them into your house or welcome them. Anyone who welcomes them shares in their wicked work."</w:t>
      </w:r>
      <w:r w:rsidR="00F53370" w:rsidRPr="00590FE3">
        <w:rPr>
          <w:lang w:val="en-US"/>
        </w:rPr>
        <w:t xml:space="preserve"> v</w:t>
      </w:r>
      <w:r w:rsidR="00AF2294">
        <w:rPr>
          <w:lang w:val="en-US"/>
        </w:rPr>
        <w:t>v</w:t>
      </w:r>
      <w:r w:rsidR="00F53370" w:rsidRPr="00590FE3">
        <w:rPr>
          <w:lang w:val="en-US"/>
        </w:rPr>
        <w:t>. 7-11</w:t>
      </w:r>
      <w:r w:rsidR="00610E5B">
        <w:rPr>
          <w:lang w:val="en-US"/>
        </w:rPr>
        <w:t xml:space="preserve"> </w:t>
      </w:r>
    </w:p>
    <w:p w14:paraId="64D14C2C" w14:textId="797180DC" w:rsidR="00D8705F" w:rsidRPr="00D8705F" w:rsidRDefault="00D8705F" w:rsidP="00D8705F">
      <w:pPr>
        <w:rPr>
          <w:lang w:val="nb-NO"/>
        </w:rPr>
      </w:pPr>
      <w:r w:rsidRPr="00590FE3">
        <w:rPr>
          <w:lang w:val="en-US"/>
        </w:rPr>
        <w:t xml:space="preserve">Anyone who goes beyond the teachings of Jesus and the apostles </w:t>
      </w:r>
      <w:r w:rsidR="00B24E4E" w:rsidRPr="00B24E4E">
        <w:rPr>
          <w:lang w:val="en-US"/>
        </w:rPr>
        <w:t>does not have God</w:t>
      </w:r>
      <w:r w:rsidRPr="00590FE3">
        <w:rPr>
          <w:lang w:val="en-US"/>
        </w:rPr>
        <w:t xml:space="preserve">. It is still about </w:t>
      </w:r>
      <w:r w:rsidR="00B24E4E">
        <w:rPr>
          <w:lang w:val="en-US"/>
        </w:rPr>
        <w:t>rem</w:t>
      </w:r>
      <w:r w:rsidR="00FB6B38">
        <w:rPr>
          <w:lang w:val="en-US"/>
        </w:rPr>
        <w:t>aining</w:t>
      </w:r>
      <w:r w:rsidRPr="00590FE3">
        <w:rPr>
          <w:lang w:val="en-US"/>
        </w:rPr>
        <w:t xml:space="preserve"> in Jesus and </w:t>
      </w:r>
      <w:r w:rsidR="00CB3B17">
        <w:rPr>
          <w:lang w:val="en-US"/>
        </w:rPr>
        <w:t>H</w:t>
      </w:r>
      <w:r w:rsidRPr="00590FE3">
        <w:rPr>
          <w:lang w:val="en-US"/>
        </w:rPr>
        <w:t xml:space="preserve">is teachings. If a traveling teacher does not have the teachings of Christ, they should not be hospitable and help him on his journey. </w:t>
      </w:r>
      <w:r w:rsidRPr="00D8705F">
        <w:rPr>
          <w:lang w:val="nb-NO"/>
        </w:rPr>
        <w:t xml:space="preserve">Helping to spread </w:t>
      </w:r>
      <w:r w:rsidR="00FB6B38">
        <w:rPr>
          <w:lang w:val="nb-NO"/>
        </w:rPr>
        <w:t xml:space="preserve">heresy </w:t>
      </w:r>
      <w:r w:rsidRPr="00D8705F">
        <w:rPr>
          <w:lang w:val="nb-NO"/>
        </w:rPr>
        <w:t>is evil.</w:t>
      </w:r>
    </w:p>
    <w:p w14:paraId="4C642460" w14:textId="77777777" w:rsidR="00D8705F" w:rsidRPr="00D8705F" w:rsidRDefault="00D8705F" w:rsidP="00D8705F">
      <w:pPr>
        <w:rPr>
          <w:lang w:val="nb-NO"/>
        </w:rPr>
      </w:pPr>
      <w:r w:rsidRPr="00D8705F">
        <w:rPr>
          <w:lang w:val="nb-NO"/>
        </w:rPr>
        <w:t xml:space="preserve"> </w:t>
      </w:r>
    </w:p>
    <w:p w14:paraId="38D46266" w14:textId="77777777" w:rsidR="00D8705F" w:rsidRPr="00D8705F" w:rsidRDefault="00D8705F" w:rsidP="00590905">
      <w:pPr>
        <w:pStyle w:val="Heading2"/>
        <w:rPr>
          <w:lang w:val="nb-NO"/>
        </w:rPr>
      </w:pPr>
      <w:r w:rsidRPr="00D8705F">
        <w:rPr>
          <w:lang w:val="nb-NO"/>
        </w:rPr>
        <w:t>TIMELESS TRUTHS</w:t>
      </w:r>
    </w:p>
    <w:p w14:paraId="76D8C06A" w14:textId="6990BD23" w:rsidR="00D8705F" w:rsidRPr="00590FE3" w:rsidRDefault="00D8705F" w:rsidP="00590905">
      <w:pPr>
        <w:pStyle w:val="ListParagraph"/>
        <w:numPr>
          <w:ilvl w:val="0"/>
          <w:numId w:val="1"/>
        </w:numPr>
        <w:rPr>
          <w:lang w:val="en-US"/>
        </w:rPr>
      </w:pPr>
      <w:r w:rsidRPr="00590FE3">
        <w:rPr>
          <w:lang w:val="en-US"/>
        </w:rPr>
        <w:t xml:space="preserve">Don't go beyond the </w:t>
      </w:r>
      <w:r w:rsidR="00A37E7E">
        <w:rPr>
          <w:lang w:val="en-US"/>
        </w:rPr>
        <w:t>teaching</w:t>
      </w:r>
      <w:r w:rsidR="00CB3B17">
        <w:rPr>
          <w:lang w:val="en-US"/>
        </w:rPr>
        <w:t>s</w:t>
      </w:r>
      <w:r w:rsidR="00A37E7E">
        <w:rPr>
          <w:lang w:val="en-US"/>
        </w:rPr>
        <w:t xml:space="preserve"> of the </w:t>
      </w:r>
      <w:r w:rsidRPr="00590FE3">
        <w:rPr>
          <w:lang w:val="en-US"/>
        </w:rPr>
        <w:t>Bible.</w:t>
      </w:r>
    </w:p>
    <w:p w14:paraId="745A9E70" w14:textId="69FE7573" w:rsidR="00D8705F" w:rsidRPr="00590905" w:rsidRDefault="00D8705F" w:rsidP="00590905">
      <w:pPr>
        <w:pStyle w:val="ListParagraph"/>
        <w:numPr>
          <w:ilvl w:val="0"/>
          <w:numId w:val="1"/>
        </w:numPr>
        <w:rPr>
          <w:lang w:val="nb-NO"/>
        </w:rPr>
      </w:pPr>
      <w:r w:rsidRPr="00590905">
        <w:rPr>
          <w:lang w:val="nb-NO"/>
        </w:rPr>
        <w:t>Love other Christians.</w:t>
      </w:r>
    </w:p>
    <w:p w14:paraId="1882A2F2" w14:textId="70FA9A1F" w:rsidR="00626516" w:rsidRPr="00590FE3" w:rsidRDefault="00D8705F" w:rsidP="00590905">
      <w:pPr>
        <w:pStyle w:val="ListParagraph"/>
        <w:numPr>
          <w:ilvl w:val="0"/>
          <w:numId w:val="1"/>
        </w:numPr>
        <w:rPr>
          <w:lang w:val="en-US"/>
        </w:rPr>
      </w:pPr>
      <w:r w:rsidRPr="00590FE3">
        <w:rPr>
          <w:lang w:val="en-US"/>
        </w:rPr>
        <w:t>Do not contribute to spreading false teachings.</w:t>
      </w:r>
    </w:p>
    <w:sectPr w:rsidR="00626516" w:rsidRPr="00590FE3" w:rsidSect="00572FD8">
      <w:footerReference w:type="default" r:id="rId10"/>
      <w:footerReference w:type="firs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A5FC1" w14:textId="77777777" w:rsidR="003D3A1F" w:rsidRDefault="003D3A1F" w:rsidP="00382F44">
      <w:pPr>
        <w:spacing w:after="0" w:line="240" w:lineRule="auto"/>
      </w:pPr>
      <w:r>
        <w:separator/>
      </w:r>
    </w:p>
  </w:endnote>
  <w:endnote w:type="continuationSeparator" w:id="0">
    <w:p w14:paraId="2DF4A42E" w14:textId="77777777" w:rsidR="003D3A1F" w:rsidRDefault="003D3A1F" w:rsidP="00382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17046036" w14:textId="3F5DFE33" w:rsidR="00382F44" w:rsidRDefault="00382F44" w:rsidP="00382F44">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1DEBC432" wp14:editId="78D27E10">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CB3B17">
          <w:rPr>
            <w:rFonts w:ascii="Times New Roman" w:hAnsi="Times New Roman" w:cs="Times New Roman"/>
            <w:b/>
            <w:bCs/>
            <w:noProof/>
            <w:sz w:val="20"/>
            <w:szCs w:val="20"/>
          </w:rPr>
          <w:t>3</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CB3B17">
          <w:rPr>
            <w:rFonts w:ascii="Times New Roman" w:hAnsi="Times New Roman" w:cs="Times New Roman"/>
            <w:b/>
            <w:bCs/>
            <w:noProof/>
            <w:sz w:val="20"/>
            <w:szCs w:val="20"/>
          </w:rPr>
          <w:t>3</w:t>
        </w:r>
        <w:r w:rsidRPr="00C514C0">
          <w:rPr>
            <w:rFonts w:ascii="Times New Roman" w:hAnsi="Times New Roman" w:cs="Times New Roman"/>
            <w:b/>
            <w:bCs/>
            <w:sz w:val="20"/>
            <w:szCs w:val="20"/>
          </w:rPr>
          <w:fldChar w:fldCharType="end"/>
        </w:r>
      </w:p>
    </w:sdtContent>
  </w:sdt>
  <w:p w14:paraId="63323965" w14:textId="77777777" w:rsidR="00382F44" w:rsidRDefault="00382F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DF8C4" w14:textId="4D406693" w:rsidR="00382F44" w:rsidRDefault="00382F44">
    <w:pPr>
      <w:pStyle w:val="Footer"/>
    </w:pPr>
  </w:p>
  <w:p w14:paraId="2E07E80D" w14:textId="77777777" w:rsidR="00382F44" w:rsidRDefault="00382F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6D6DA" w14:textId="77777777" w:rsidR="003D3A1F" w:rsidRDefault="003D3A1F" w:rsidP="00382F44">
      <w:pPr>
        <w:spacing w:after="0" w:line="240" w:lineRule="auto"/>
      </w:pPr>
      <w:r>
        <w:separator/>
      </w:r>
    </w:p>
  </w:footnote>
  <w:footnote w:type="continuationSeparator" w:id="0">
    <w:p w14:paraId="5D173307" w14:textId="77777777" w:rsidR="003D3A1F" w:rsidRDefault="003D3A1F" w:rsidP="00382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175054"/>
    <w:multiLevelType w:val="hybridMultilevel"/>
    <w:tmpl w:val="E0B40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3472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DY2Mrc0NzA1NDVV0lEKTi0uzszPAykwrgUAjK59XCwAAAA="/>
  </w:docVars>
  <w:rsids>
    <w:rsidRoot w:val="00D8705F"/>
    <w:rsid w:val="00066CDC"/>
    <w:rsid w:val="00075677"/>
    <w:rsid w:val="00075B2C"/>
    <w:rsid w:val="00086357"/>
    <w:rsid w:val="000A2190"/>
    <w:rsid w:val="000D19A3"/>
    <w:rsid w:val="001745F6"/>
    <w:rsid w:val="00210DD1"/>
    <w:rsid w:val="002228FA"/>
    <w:rsid w:val="002510BD"/>
    <w:rsid w:val="00272F22"/>
    <w:rsid w:val="00280829"/>
    <w:rsid w:val="002B218C"/>
    <w:rsid w:val="002C4FEA"/>
    <w:rsid w:val="002E4192"/>
    <w:rsid w:val="003819E1"/>
    <w:rsid w:val="00382F44"/>
    <w:rsid w:val="003B4C58"/>
    <w:rsid w:val="003D3A1F"/>
    <w:rsid w:val="003E45F7"/>
    <w:rsid w:val="00404437"/>
    <w:rsid w:val="00572FD8"/>
    <w:rsid w:val="00590905"/>
    <w:rsid w:val="00590FE3"/>
    <w:rsid w:val="005B7C95"/>
    <w:rsid w:val="00610E5B"/>
    <w:rsid w:val="0062395B"/>
    <w:rsid w:val="00626516"/>
    <w:rsid w:val="006D7511"/>
    <w:rsid w:val="007851FE"/>
    <w:rsid w:val="00812B69"/>
    <w:rsid w:val="008A5067"/>
    <w:rsid w:val="008D37BC"/>
    <w:rsid w:val="00966B9D"/>
    <w:rsid w:val="0099489A"/>
    <w:rsid w:val="009C2B13"/>
    <w:rsid w:val="009F7350"/>
    <w:rsid w:val="00A11ADD"/>
    <w:rsid w:val="00A37E7E"/>
    <w:rsid w:val="00A643C3"/>
    <w:rsid w:val="00A77092"/>
    <w:rsid w:val="00AA076B"/>
    <w:rsid w:val="00AE38C1"/>
    <w:rsid w:val="00AF2294"/>
    <w:rsid w:val="00AF5820"/>
    <w:rsid w:val="00B24E4E"/>
    <w:rsid w:val="00B44143"/>
    <w:rsid w:val="00B56339"/>
    <w:rsid w:val="00B87A7E"/>
    <w:rsid w:val="00BC7AAE"/>
    <w:rsid w:val="00BE5D4A"/>
    <w:rsid w:val="00CB3B17"/>
    <w:rsid w:val="00CE55BA"/>
    <w:rsid w:val="00D22A85"/>
    <w:rsid w:val="00D8705F"/>
    <w:rsid w:val="00EB5FBE"/>
    <w:rsid w:val="00EF1D45"/>
    <w:rsid w:val="00F53370"/>
    <w:rsid w:val="00FB4240"/>
    <w:rsid w:val="00FB6B38"/>
    <w:rsid w:val="00FF346F"/>
    <w:rsid w:val="00FF75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FD2DA"/>
  <w15:chartTrackingRefBased/>
  <w15:docId w15:val="{41193CD5-EC56-44DC-82AE-5FEC80F0D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AE38C1"/>
    <w:pPr>
      <w:ind w:left="720"/>
      <w:contextualSpacing/>
    </w:pPr>
  </w:style>
  <w:style w:type="paragraph" w:styleId="Footer">
    <w:name w:val="footer"/>
    <w:basedOn w:val="Normal"/>
    <w:link w:val="FooterChar"/>
    <w:uiPriority w:val="99"/>
    <w:unhideWhenUsed/>
    <w:rsid w:val="00B44143"/>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B44143"/>
    <w:rPr>
      <w:rFonts w:eastAsiaTheme="minorHAnsi"/>
      <w:lang w:val="en-US" w:eastAsia="en-US"/>
    </w:rPr>
  </w:style>
  <w:style w:type="paragraph" w:styleId="Revision">
    <w:name w:val="Revision"/>
    <w:hidden/>
    <w:uiPriority w:val="99"/>
    <w:semiHidden/>
    <w:rsid w:val="00BC7AAE"/>
    <w:pPr>
      <w:spacing w:after="0" w:line="240" w:lineRule="auto"/>
    </w:pPr>
    <w:rPr>
      <w:rFonts w:ascii="Times New Roman" w:hAnsi="Times New Roman"/>
      <w:sz w:val="24"/>
    </w:rPr>
  </w:style>
  <w:style w:type="paragraph" w:styleId="Header">
    <w:name w:val="header"/>
    <w:basedOn w:val="Normal"/>
    <w:link w:val="HeaderChar"/>
    <w:uiPriority w:val="99"/>
    <w:unhideWhenUsed/>
    <w:rsid w:val="00382F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2F44"/>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4</Pages>
  <Words>818</Words>
  <Characters>4668</Characters>
  <Application>Microsoft Office Word</Application>
  <DocSecurity>0</DocSecurity>
  <Lines>38</Lines>
  <Paragraphs>10</Paragraphs>
  <ScaleCrop>false</ScaleCrop>
  <Company/>
  <LinksUpToDate>false</LinksUpToDate>
  <CharactersWithSpaces>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45</cp:revision>
  <dcterms:created xsi:type="dcterms:W3CDTF">2022-10-05T13:54:00Z</dcterms:created>
  <dcterms:modified xsi:type="dcterms:W3CDTF">2023-03-20T07:09:00Z</dcterms:modified>
</cp:coreProperties>
</file>